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BC7449" w14:textId="77777777" w:rsidR="00102E0D" w:rsidRPr="0035399F" w:rsidRDefault="005366E7" w:rsidP="0020260D">
      <w:pPr>
        <w:jc w:val="center"/>
        <w:rPr>
          <w:rFonts w:ascii="Century Gothic" w:hAnsi="Century Gothic"/>
        </w:rPr>
      </w:pPr>
      <w:r w:rsidRPr="0035399F">
        <w:rPr>
          <w:rFonts w:ascii="Century Gothic" w:hAnsi="Century Gothic"/>
          <w:b/>
          <w:noProof/>
        </w:rPr>
        <w:drawing>
          <wp:inline distT="0" distB="0" distL="0" distR="0" wp14:anchorId="5659ED2D" wp14:editId="61C577E5">
            <wp:extent cx="1454785" cy="7727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785" cy="772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5E2F8" w14:textId="77777777" w:rsidR="0020260D" w:rsidRPr="0035399F" w:rsidRDefault="0020260D" w:rsidP="0020260D">
      <w:pPr>
        <w:jc w:val="center"/>
        <w:rPr>
          <w:rFonts w:ascii="Century Gothic" w:hAnsi="Century Gothic"/>
        </w:rPr>
      </w:pPr>
    </w:p>
    <w:p w14:paraId="5BA124C0" w14:textId="7EDECC1F" w:rsidR="0020260D" w:rsidRPr="0035399F" w:rsidRDefault="00E65ED9" w:rsidP="0020260D">
      <w:pPr>
        <w:jc w:val="center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2026</w:t>
      </w:r>
    </w:p>
    <w:p w14:paraId="500BBFE0" w14:textId="77777777" w:rsidR="0020260D" w:rsidRPr="0035399F" w:rsidRDefault="0020260D" w:rsidP="0020260D">
      <w:pPr>
        <w:jc w:val="center"/>
        <w:rPr>
          <w:rFonts w:ascii="Century Gothic" w:hAnsi="Century Gothic"/>
          <w:sz w:val="24"/>
          <w:szCs w:val="24"/>
        </w:rPr>
      </w:pPr>
      <w:r w:rsidRPr="0035399F">
        <w:rPr>
          <w:rFonts w:ascii="Century Gothic" w:hAnsi="Century Gothic"/>
          <w:sz w:val="24"/>
          <w:szCs w:val="24"/>
        </w:rPr>
        <w:t>Bi-Weekly Payroll Calendar &amp; Web Time Entry Due Dates</w:t>
      </w:r>
    </w:p>
    <w:p w14:paraId="6DCCE451" w14:textId="77777777" w:rsidR="0020260D" w:rsidRPr="0035399F" w:rsidRDefault="0020260D" w:rsidP="0020260D">
      <w:pPr>
        <w:jc w:val="center"/>
        <w:rPr>
          <w:rFonts w:ascii="Century Gothic" w:hAnsi="Century Gothic"/>
          <w:sz w:val="24"/>
          <w:szCs w:val="24"/>
        </w:rPr>
      </w:pPr>
      <w:r w:rsidRPr="0035399F">
        <w:rPr>
          <w:rFonts w:ascii="Century Gothic" w:hAnsi="Century Gothic"/>
          <w:sz w:val="24"/>
          <w:szCs w:val="24"/>
        </w:rPr>
        <w:t>for Hourly Student, Temporary, and Work Study Employees</w:t>
      </w:r>
    </w:p>
    <w:p w14:paraId="685FDF80" w14:textId="77777777" w:rsidR="0020260D" w:rsidRPr="0035399F" w:rsidRDefault="0020260D" w:rsidP="0020260D">
      <w:pPr>
        <w:jc w:val="center"/>
        <w:rPr>
          <w:rFonts w:ascii="Century Gothic" w:hAnsi="Century Gothic"/>
          <w:sz w:val="24"/>
          <w:szCs w:val="24"/>
        </w:rPr>
      </w:pPr>
    </w:p>
    <w:p w14:paraId="5490865C" w14:textId="51CDDEA1" w:rsidR="0020260D" w:rsidRPr="0035399F" w:rsidRDefault="00995C0E" w:rsidP="00C76B28">
      <w:pPr>
        <w:rPr>
          <w:rFonts w:ascii="Century Gothic" w:hAnsi="Century Gothic"/>
          <w:sz w:val="24"/>
          <w:szCs w:val="24"/>
        </w:rPr>
      </w:pPr>
      <w:r w:rsidRPr="0035399F">
        <w:rPr>
          <w:rFonts w:ascii="Century Gothic" w:hAnsi="Century Gothic"/>
          <w:b/>
          <w:color w:val="FF0000"/>
          <w:sz w:val="24"/>
          <w:szCs w:val="24"/>
        </w:rPr>
        <w:t xml:space="preserve">Important:  </w:t>
      </w:r>
      <w:r w:rsidR="0020260D" w:rsidRPr="0035399F">
        <w:rPr>
          <w:rFonts w:ascii="Century Gothic" w:hAnsi="Century Gothic"/>
          <w:color w:val="FF0000"/>
          <w:sz w:val="24"/>
          <w:szCs w:val="24"/>
          <w:highlight w:val="yellow"/>
          <w:u w:val="single"/>
        </w:rPr>
        <w:t>Employees</w:t>
      </w:r>
      <w:r w:rsidR="0020260D" w:rsidRPr="0035399F">
        <w:rPr>
          <w:rFonts w:ascii="Century Gothic" w:hAnsi="Century Gothic"/>
          <w:color w:val="FF0000"/>
          <w:sz w:val="24"/>
          <w:szCs w:val="24"/>
        </w:rPr>
        <w:t xml:space="preserve"> must enter time</w:t>
      </w:r>
      <w:r w:rsidR="00E10001" w:rsidRPr="0035399F">
        <w:rPr>
          <w:rFonts w:ascii="Century Gothic" w:hAnsi="Century Gothic"/>
          <w:color w:val="FF0000"/>
          <w:sz w:val="24"/>
          <w:szCs w:val="24"/>
        </w:rPr>
        <w:t xml:space="preserve"> worked</w:t>
      </w:r>
      <w:r w:rsidR="0020260D" w:rsidRPr="0035399F">
        <w:rPr>
          <w:rFonts w:ascii="Century Gothic" w:hAnsi="Century Gothic"/>
          <w:color w:val="FF0000"/>
          <w:sz w:val="24"/>
          <w:szCs w:val="24"/>
        </w:rPr>
        <w:t xml:space="preserve"> no later than the “Employee Entry Deadline Date and Time”</w:t>
      </w:r>
      <w:r w:rsidR="00E10001" w:rsidRPr="0035399F">
        <w:rPr>
          <w:rFonts w:ascii="Century Gothic" w:hAnsi="Century Gothic"/>
          <w:color w:val="FF0000"/>
          <w:sz w:val="24"/>
          <w:szCs w:val="24"/>
        </w:rPr>
        <w:t xml:space="preserve"> </w:t>
      </w:r>
      <w:r w:rsidR="00ED24BE" w:rsidRPr="007420B1">
        <w:rPr>
          <w:rFonts w:ascii="Century Gothic" w:hAnsi="Century Gothic"/>
          <w:b/>
          <w:color w:val="FF0000"/>
          <w:sz w:val="24"/>
          <w:szCs w:val="24"/>
        </w:rPr>
        <w:t>and Supervisors</w:t>
      </w:r>
      <w:r w:rsidR="0020260D" w:rsidRPr="0035399F">
        <w:rPr>
          <w:rFonts w:ascii="Century Gothic" w:hAnsi="Century Gothic"/>
          <w:color w:val="FF0000"/>
          <w:sz w:val="24"/>
          <w:szCs w:val="24"/>
        </w:rPr>
        <w:t xml:space="preserve"> </w:t>
      </w:r>
      <w:r w:rsidR="0020260D" w:rsidRPr="007420B1">
        <w:rPr>
          <w:rFonts w:ascii="Century Gothic" w:hAnsi="Century Gothic"/>
          <w:b/>
          <w:color w:val="FF0000"/>
          <w:sz w:val="24"/>
          <w:szCs w:val="24"/>
        </w:rPr>
        <w:t>must approve</w:t>
      </w:r>
      <w:r w:rsidR="0020260D" w:rsidRPr="0035399F">
        <w:rPr>
          <w:rFonts w:ascii="Century Gothic" w:hAnsi="Century Gothic"/>
          <w:color w:val="FF0000"/>
          <w:sz w:val="24"/>
          <w:szCs w:val="24"/>
        </w:rPr>
        <w:t xml:space="preserve"> </w:t>
      </w:r>
      <w:r w:rsidR="00E10001" w:rsidRPr="0035399F">
        <w:rPr>
          <w:rFonts w:ascii="Century Gothic" w:hAnsi="Century Gothic"/>
          <w:color w:val="FF0000"/>
          <w:sz w:val="24"/>
          <w:szCs w:val="24"/>
        </w:rPr>
        <w:t>time</w:t>
      </w:r>
      <w:r w:rsidR="00200CA9" w:rsidRPr="0035399F">
        <w:rPr>
          <w:rFonts w:ascii="Century Gothic" w:hAnsi="Century Gothic"/>
          <w:color w:val="FF0000"/>
          <w:sz w:val="24"/>
          <w:szCs w:val="24"/>
        </w:rPr>
        <w:t xml:space="preserve"> worked </w:t>
      </w:r>
      <w:r w:rsidR="0020260D" w:rsidRPr="0035399F">
        <w:rPr>
          <w:rFonts w:ascii="Century Gothic" w:hAnsi="Century Gothic"/>
          <w:color w:val="FF0000"/>
          <w:sz w:val="24"/>
          <w:szCs w:val="24"/>
        </w:rPr>
        <w:t>no later than the “Approver Deadline Date and Time”</w:t>
      </w:r>
      <w:r w:rsidR="00E10001" w:rsidRPr="0035399F">
        <w:rPr>
          <w:rFonts w:ascii="Century Gothic" w:hAnsi="Century Gothic"/>
          <w:color w:val="FF0000"/>
          <w:sz w:val="24"/>
          <w:szCs w:val="24"/>
        </w:rPr>
        <w:t xml:space="preserve"> to avoid delays in receiving pay.</w:t>
      </w:r>
    </w:p>
    <w:p w14:paraId="477F6258" w14:textId="77777777" w:rsidR="00766218" w:rsidRPr="0035399F" w:rsidRDefault="00766218" w:rsidP="0020260D">
      <w:pPr>
        <w:jc w:val="center"/>
        <w:rPr>
          <w:rFonts w:ascii="Century Gothic" w:hAnsi="Century Gothic"/>
        </w:rPr>
      </w:pPr>
    </w:p>
    <w:p w14:paraId="45F60F68" w14:textId="685DC55D" w:rsidR="00F54B3A" w:rsidRDefault="0021624E" w:rsidP="0021624E">
      <w:pPr>
        <w:ind w:left="-450"/>
        <w:rPr>
          <w:rFonts w:ascii="Century Gothic" w:hAnsi="Century Gothic"/>
          <w:color w:val="FF0000"/>
        </w:rPr>
      </w:pPr>
      <w:r w:rsidRPr="0021624E">
        <w:drawing>
          <wp:inline distT="0" distB="0" distL="0" distR="0" wp14:anchorId="3C6C0731" wp14:editId="198F74F5">
            <wp:extent cx="7340600" cy="5943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9521" cy="595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E6F0B" w14:textId="2F86912E" w:rsidR="0021624E" w:rsidRDefault="0021624E" w:rsidP="00266BBA">
      <w:pPr>
        <w:rPr>
          <w:rFonts w:ascii="Century Gothic" w:hAnsi="Century Gothic"/>
          <w:color w:val="FF0000"/>
        </w:rPr>
      </w:pPr>
      <w:bookmarkStart w:id="0" w:name="_GoBack"/>
      <w:bookmarkEnd w:id="0"/>
    </w:p>
    <w:p w14:paraId="19721B90" w14:textId="77777777" w:rsidR="00E54D4A" w:rsidRDefault="00E54D4A" w:rsidP="00266BBA">
      <w:pPr>
        <w:rPr>
          <w:rFonts w:ascii="Century Gothic" w:hAnsi="Century Gothic"/>
          <w:color w:val="FF0000"/>
        </w:rPr>
      </w:pPr>
    </w:p>
    <w:p w14:paraId="32A59B0F" w14:textId="02BDC9DF" w:rsidR="00B455E9" w:rsidRPr="00266BBA" w:rsidRDefault="00B455E9" w:rsidP="00266BBA">
      <w:pPr>
        <w:rPr>
          <w:rFonts w:ascii="Century Gothic" w:hAnsi="Century Gothic"/>
          <w:color w:val="FF0000"/>
        </w:rPr>
      </w:pPr>
      <w:r>
        <w:rPr>
          <w:rFonts w:ascii="Century Gothic" w:hAnsi="Century Gothic"/>
          <w:color w:val="FF0000"/>
        </w:rPr>
        <w:t xml:space="preserve">*Campus Closed: Submit </w:t>
      </w:r>
      <w:r w:rsidR="00A654C7">
        <w:rPr>
          <w:rFonts w:ascii="Century Gothic" w:hAnsi="Century Gothic"/>
          <w:color w:val="FF0000"/>
        </w:rPr>
        <w:t xml:space="preserve">and Approve </w:t>
      </w:r>
      <w:r>
        <w:rPr>
          <w:rFonts w:ascii="Century Gothic" w:hAnsi="Century Gothic"/>
          <w:color w:val="FF0000"/>
        </w:rPr>
        <w:t>Timesheet before leaving campus for Christmas Holiday.</w:t>
      </w:r>
    </w:p>
    <w:sectPr w:rsidR="00B455E9" w:rsidRPr="00266BBA" w:rsidSect="003C3B4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4A2292"/>
    <w:multiLevelType w:val="hybridMultilevel"/>
    <w:tmpl w:val="0C94FF2C"/>
    <w:lvl w:ilvl="0" w:tplc="81E4A596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2B6CFB"/>
    <w:multiLevelType w:val="hybridMultilevel"/>
    <w:tmpl w:val="2F6A5EFC"/>
    <w:lvl w:ilvl="0" w:tplc="49664952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NzM3MzE2NjE2sjBX0lEKTi0uzszPAykwrQUAhFbN2ywAAAA="/>
  </w:docVars>
  <w:rsids>
    <w:rsidRoot w:val="0020260D"/>
    <w:rsid w:val="00001BC1"/>
    <w:rsid w:val="00024561"/>
    <w:rsid w:val="000326F6"/>
    <w:rsid w:val="00034194"/>
    <w:rsid w:val="00037525"/>
    <w:rsid w:val="00044D44"/>
    <w:rsid w:val="00055127"/>
    <w:rsid w:val="00055414"/>
    <w:rsid w:val="000766B4"/>
    <w:rsid w:val="000961B1"/>
    <w:rsid w:val="000A04C7"/>
    <w:rsid w:val="000A651E"/>
    <w:rsid w:val="000B5063"/>
    <w:rsid w:val="000B5774"/>
    <w:rsid w:val="000C7691"/>
    <w:rsid w:val="000D269A"/>
    <w:rsid w:val="000E15C7"/>
    <w:rsid w:val="000F38B1"/>
    <w:rsid w:val="001000EE"/>
    <w:rsid w:val="00101E84"/>
    <w:rsid w:val="00102E0D"/>
    <w:rsid w:val="00141D3C"/>
    <w:rsid w:val="0014742E"/>
    <w:rsid w:val="00164A11"/>
    <w:rsid w:val="00170977"/>
    <w:rsid w:val="001734C8"/>
    <w:rsid w:val="0018013A"/>
    <w:rsid w:val="00182F0F"/>
    <w:rsid w:val="0019089D"/>
    <w:rsid w:val="00196337"/>
    <w:rsid w:val="001D629E"/>
    <w:rsid w:val="001F0985"/>
    <w:rsid w:val="00200CA9"/>
    <w:rsid w:val="0020260D"/>
    <w:rsid w:val="002118F2"/>
    <w:rsid w:val="00213A1E"/>
    <w:rsid w:val="00214D28"/>
    <w:rsid w:val="0021624E"/>
    <w:rsid w:val="00223DEB"/>
    <w:rsid w:val="00234684"/>
    <w:rsid w:val="00266BBA"/>
    <w:rsid w:val="002734BA"/>
    <w:rsid w:val="0027361E"/>
    <w:rsid w:val="00277D77"/>
    <w:rsid w:val="0028786A"/>
    <w:rsid w:val="0029060A"/>
    <w:rsid w:val="002925C9"/>
    <w:rsid w:val="002958CF"/>
    <w:rsid w:val="00295E2F"/>
    <w:rsid w:val="00296293"/>
    <w:rsid w:val="002A4007"/>
    <w:rsid w:val="002A5DDA"/>
    <w:rsid w:val="002C2906"/>
    <w:rsid w:val="002C6145"/>
    <w:rsid w:val="00311655"/>
    <w:rsid w:val="00334072"/>
    <w:rsid w:val="00336F4A"/>
    <w:rsid w:val="0035399F"/>
    <w:rsid w:val="0037047A"/>
    <w:rsid w:val="003945BD"/>
    <w:rsid w:val="0039587C"/>
    <w:rsid w:val="003A2670"/>
    <w:rsid w:val="003A26FD"/>
    <w:rsid w:val="003A500E"/>
    <w:rsid w:val="003C3B4E"/>
    <w:rsid w:val="003C5F50"/>
    <w:rsid w:val="003D68DE"/>
    <w:rsid w:val="003E0453"/>
    <w:rsid w:val="003E71E5"/>
    <w:rsid w:val="003F0D15"/>
    <w:rsid w:val="003F7C81"/>
    <w:rsid w:val="004033FA"/>
    <w:rsid w:val="004063C3"/>
    <w:rsid w:val="00411A75"/>
    <w:rsid w:val="00421A09"/>
    <w:rsid w:val="00425674"/>
    <w:rsid w:val="00441105"/>
    <w:rsid w:val="00451433"/>
    <w:rsid w:val="004816B8"/>
    <w:rsid w:val="0049050C"/>
    <w:rsid w:val="0049586B"/>
    <w:rsid w:val="004B10DD"/>
    <w:rsid w:val="004B7936"/>
    <w:rsid w:val="004C61AD"/>
    <w:rsid w:val="004D2712"/>
    <w:rsid w:val="004D2C5F"/>
    <w:rsid w:val="004D7DE1"/>
    <w:rsid w:val="00505142"/>
    <w:rsid w:val="00512685"/>
    <w:rsid w:val="005366E7"/>
    <w:rsid w:val="005369E3"/>
    <w:rsid w:val="00547F01"/>
    <w:rsid w:val="00560789"/>
    <w:rsid w:val="005958EF"/>
    <w:rsid w:val="00596879"/>
    <w:rsid w:val="005A0CCC"/>
    <w:rsid w:val="005B05F2"/>
    <w:rsid w:val="005C4FAD"/>
    <w:rsid w:val="005C5497"/>
    <w:rsid w:val="005D5057"/>
    <w:rsid w:val="005F034D"/>
    <w:rsid w:val="005F3396"/>
    <w:rsid w:val="00624EA8"/>
    <w:rsid w:val="0063479D"/>
    <w:rsid w:val="00636F42"/>
    <w:rsid w:val="00644D4F"/>
    <w:rsid w:val="00644F29"/>
    <w:rsid w:val="0065362F"/>
    <w:rsid w:val="006558F5"/>
    <w:rsid w:val="00655DC3"/>
    <w:rsid w:val="006574EC"/>
    <w:rsid w:val="00657AC7"/>
    <w:rsid w:val="00674EA7"/>
    <w:rsid w:val="00694F65"/>
    <w:rsid w:val="0069579A"/>
    <w:rsid w:val="006A68BA"/>
    <w:rsid w:val="006B4B21"/>
    <w:rsid w:val="006E4011"/>
    <w:rsid w:val="006E5615"/>
    <w:rsid w:val="007068DD"/>
    <w:rsid w:val="00710515"/>
    <w:rsid w:val="007169D2"/>
    <w:rsid w:val="0072277B"/>
    <w:rsid w:val="00723A1C"/>
    <w:rsid w:val="00724137"/>
    <w:rsid w:val="00730E7B"/>
    <w:rsid w:val="007420B1"/>
    <w:rsid w:val="00742EF6"/>
    <w:rsid w:val="00745E7D"/>
    <w:rsid w:val="00754B43"/>
    <w:rsid w:val="00760255"/>
    <w:rsid w:val="00762EDD"/>
    <w:rsid w:val="00766218"/>
    <w:rsid w:val="00780C04"/>
    <w:rsid w:val="007909CE"/>
    <w:rsid w:val="007B1C2C"/>
    <w:rsid w:val="007B55A4"/>
    <w:rsid w:val="007B62A9"/>
    <w:rsid w:val="007B692F"/>
    <w:rsid w:val="007F28A9"/>
    <w:rsid w:val="00846253"/>
    <w:rsid w:val="008661AD"/>
    <w:rsid w:val="00872856"/>
    <w:rsid w:val="00881103"/>
    <w:rsid w:val="008816A7"/>
    <w:rsid w:val="00883876"/>
    <w:rsid w:val="008B400A"/>
    <w:rsid w:val="008D0594"/>
    <w:rsid w:val="008D528C"/>
    <w:rsid w:val="008E0F64"/>
    <w:rsid w:val="00917D32"/>
    <w:rsid w:val="009204B9"/>
    <w:rsid w:val="00923D44"/>
    <w:rsid w:val="009250C3"/>
    <w:rsid w:val="00931089"/>
    <w:rsid w:val="00961A9C"/>
    <w:rsid w:val="00974CE3"/>
    <w:rsid w:val="00994C3F"/>
    <w:rsid w:val="00995C0E"/>
    <w:rsid w:val="009A3E40"/>
    <w:rsid w:val="009A5778"/>
    <w:rsid w:val="009B40B3"/>
    <w:rsid w:val="009C3604"/>
    <w:rsid w:val="009D2193"/>
    <w:rsid w:val="009E315A"/>
    <w:rsid w:val="009E47EE"/>
    <w:rsid w:val="009E53B7"/>
    <w:rsid w:val="009F53A8"/>
    <w:rsid w:val="00A030DD"/>
    <w:rsid w:val="00A20658"/>
    <w:rsid w:val="00A350E2"/>
    <w:rsid w:val="00A43336"/>
    <w:rsid w:val="00A50FD4"/>
    <w:rsid w:val="00A52775"/>
    <w:rsid w:val="00A54113"/>
    <w:rsid w:val="00A654C7"/>
    <w:rsid w:val="00A668CD"/>
    <w:rsid w:val="00A6693A"/>
    <w:rsid w:val="00A70446"/>
    <w:rsid w:val="00A7227E"/>
    <w:rsid w:val="00A74BBB"/>
    <w:rsid w:val="00A800A3"/>
    <w:rsid w:val="00A80766"/>
    <w:rsid w:val="00A86A68"/>
    <w:rsid w:val="00AB2A8E"/>
    <w:rsid w:val="00AB54D6"/>
    <w:rsid w:val="00B007A8"/>
    <w:rsid w:val="00B2396B"/>
    <w:rsid w:val="00B26259"/>
    <w:rsid w:val="00B455E9"/>
    <w:rsid w:val="00B45CBA"/>
    <w:rsid w:val="00B4720F"/>
    <w:rsid w:val="00B61B31"/>
    <w:rsid w:val="00B61EC3"/>
    <w:rsid w:val="00B66B9C"/>
    <w:rsid w:val="00B94D82"/>
    <w:rsid w:val="00BA230C"/>
    <w:rsid w:val="00BA5827"/>
    <w:rsid w:val="00BB0430"/>
    <w:rsid w:val="00BB058E"/>
    <w:rsid w:val="00BB75E0"/>
    <w:rsid w:val="00BD788B"/>
    <w:rsid w:val="00BF4952"/>
    <w:rsid w:val="00BF5320"/>
    <w:rsid w:val="00BF6872"/>
    <w:rsid w:val="00BF7C74"/>
    <w:rsid w:val="00C02408"/>
    <w:rsid w:val="00C05974"/>
    <w:rsid w:val="00C132A6"/>
    <w:rsid w:val="00C14DA8"/>
    <w:rsid w:val="00C15C77"/>
    <w:rsid w:val="00C26CAD"/>
    <w:rsid w:val="00C40528"/>
    <w:rsid w:val="00C5053B"/>
    <w:rsid w:val="00C60C6F"/>
    <w:rsid w:val="00C65659"/>
    <w:rsid w:val="00C65E6B"/>
    <w:rsid w:val="00C6792B"/>
    <w:rsid w:val="00C75BFA"/>
    <w:rsid w:val="00C76B28"/>
    <w:rsid w:val="00C930E1"/>
    <w:rsid w:val="00CA00EA"/>
    <w:rsid w:val="00CB4C4A"/>
    <w:rsid w:val="00CC2008"/>
    <w:rsid w:val="00CD2049"/>
    <w:rsid w:val="00CD5816"/>
    <w:rsid w:val="00CD5B2C"/>
    <w:rsid w:val="00CE00FE"/>
    <w:rsid w:val="00D12918"/>
    <w:rsid w:val="00D12F0B"/>
    <w:rsid w:val="00D83C6A"/>
    <w:rsid w:val="00D97357"/>
    <w:rsid w:val="00DA517A"/>
    <w:rsid w:val="00DC4BE7"/>
    <w:rsid w:val="00DC4E75"/>
    <w:rsid w:val="00DD6CE1"/>
    <w:rsid w:val="00DE11C6"/>
    <w:rsid w:val="00DE62AD"/>
    <w:rsid w:val="00DF0C82"/>
    <w:rsid w:val="00DF5BE4"/>
    <w:rsid w:val="00E04A7F"/>
    <w:rsid w:val="00E05CEB"/>
    <w:rsid w:val="00E10001"/>
    <w:rsid w:val="00E34E96"/>
    <w:rsid w:val="00E46097"/>
    <w:rsid w:val="00E50441"/>
    <w:rsid w:val="00E51967"/>
    <w:rsid w:val="00E54D4A"/>
    <w:rsid w:val="00E65ED9"/>
    <w:rsid w:val="00E679E5"/>
    <w:rsid w:val="00EA0437"/>
    <w:rsid w:val="00EA3BA7"/>
    <w:rsid w:val="00EC2D19"/>
    <w:rsid w:val="00EC5C82"/>
    <w:rsid w:val="00ED24BE"/>
    <w:rsid w:val="00ED68EE"/>
    <w:rsid w:val="00EE6202"/>
    <w:rsid w:val="00F111C8"/>
    <w:rsid w:val="00F13C81"/>
    <w:rsid w:val="00F27184"/>
    <w:rsid w:val="00F316F8"/>
    <w:rsid w:val="00F40DFF"/>
    <w:rsid w:val="00F54B3A"/>
    <w:rsid w:val="00F554D6"/>
    <w:rsid w:val="00F56100"/>
    <w:rsid w:val="00F56E6C"/>
    <w:rsid w:val="00F57231"/>
    <w:rsid w:val="00F63F52"/>
    <w:rsid w:val="00F70FFF"/>
    <w:rsid w:val="00F74BD1"/>
    <w:rsid w:val="00F760E9"/>
    <w:rsid w:val="00F819CF"/>
    <w:rsid w:val="00F8486B"/>
    <w:rsid w:val="00F85A55"/>
    <w:rsid w:val="00F87307"/>
    <w:rsid w:val="00F974ED"/>
    <w:rsid w:val="00F976D2"/>
    <w:rsid w:val="00FA6CB6"/>
    <w:rsid w:val="00FA7675"/>
    <w:rsid w:val="00FB408C"/>
    <w:rsid w:val="00FD4942"/>
    <w:rsid w:val="00FD61C7"/>
    <w:rsid w:val="00FE0BB7"/>
    <w:rsid w:val="00FF11A4"/>
    <w:rsid w:val="00FF6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A0AD4"/>
  <w15:chartTrackingRefBased/>
  <w15:docId w15:val="{A81A3C65-B96D-4378-9EE1-7AD0F3D97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5">
    <w:name w:val="Grid Table 1 Light Accent 5"/>
    <w:basedOn w:val="TableNormal"/>
    <w:uiPriority w:val="46"/>
    <w:rsid w:val="00766218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12685"/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126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40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3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emf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C657D09CB2248B82B16FD72D206C4" ma:contentTypeVersion="11" ma:contentTypeDescription="Create a new document." ma:contentTypeScope="" ma:versionID="248c3fb369a7300c0b3dbe2d49cee2ef">
  <xsd:schema xmlns:xsd="http://www.w3.org/2001/XMLSchema" xmlns:xs="http://www.w3.org/2001/XMLSchema" xmlns:p="http://schemas.microsoft.com/office/2006/metadata/properties" xmlns:ns1="http://schemas.microsoft.com/sharepoint/v3" xmlns:ns3="e57419f6-b83a-4806-8b0a-5ca5fe026d06" targetNamespace="http://schemas.microsoft.com/office/2006/metadata/properties" ma:root="true" ma:fieldsID="35582aa5416ae5c739daada1cc1bb970" ns1:_="" ns3:_="">
    <xsd:import namespace="http://schemas.microsoft.com/sharepoint/v3"/>
    <xsd:import namespace="e57419f6-b83a-4806-8b0a-5ca5fe026d06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7419f6-b83a-4806-8b0a-5ca5fe026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BD1BD3-972E-4D09-B2E1-48CC51766A1C}">
  <ds:schemaRefs>
    <ds:schemaRef ds:uri="http://purl.org/dc/elements/1.1/"/>
    <ds:schemaRef ds:uri="http://schemas.microsoft.com/sharepoint/v3"/>
    <ds:schemaRef ds:uri="http://purl.org/dc/dcmitype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e57419f6-b83a-4806-8b0a-5ca5fe026d06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C7D2C104-8B5D-4496-B6EA-9D6E70D3E0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57419f6-b83a-4806-8b0a-5ca5fe026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55C4A0-E4E1-41EF-A647-5D682F10B7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C08F5C-B613-4DC3-BBA4-F929471CA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yetteville State University</Company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a, Kristie</dc:creator>
  <cp:keywords/>
  <cp:lastModifiedBy>Desharon  Kersey</cp:lastModifiedBy>
  <cp:revision>2</cp:revision>
  <cp:lastPrinted>2026-01-02T18:47:00Z</cp:lastPrinted>
  <dcterms:created xsi:type="dcterms:W3CDTF">2026-01-02T18:49:00Z</dcterms:created>
  <dcterms:modified xsi:type="dcterms:W3CDTF">2026-01-02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C657D09CB2248B82B16FD72D206C4</vt:lpwstr>
  </property>
</Properties>
</file>